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Book">
    <w:altName w:val="Corbel"/>
    <w:charset w:val="00"/>
    <w:family w:val="swiss"/>
    <w:pitch w:val="variable"/>
    <w:sig w:usb0="00000001" w:usb1="5000204A" w:usb2="00000000" w:usb3="00000000" w:csb0="0000009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06C"/>
    <w:multiLevelType w:val="hybridMultilevel"/>
    <w:tmpl w:val="4FFA8336"/>
    <w:lvl w:ilvl="0" w:tplc="E51A9CD0">
      <w:start w:val="1"/>
      <w:numFmt w:val="bullet"/>
      <w:lvlText w:val=""/>
      <w:lvlJc w:val="left"/>
      <w:pPr>
        <w:ind w:left="417" w:hanging="360"/>
      </w:pPr>
      <w:rPr>
        <w:rFonts w:ascii="Wingdings" w:hAnsi="Wingdings" w:hint="default"/>
        <w:color w:val="00206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72D6C"/>
    <w:multiLevelType w:val="hybridMultilevel"/>
    <w:tmpl w:val="8828EC4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372226"/>
    <w:multiLevelType w:val="hybridMultilevel"/>
    <w:tmpl w:val="910A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1F77C5"/>
    <w:multiLevelType w:val="hybridMultilevel"/>
    <w:tmpl w:val="03E821D0"/>
    <w:lvl w:ilvl="0" w:tplc="66DC79F8">
      <w:start w:val="1"/>
      <w:numFmt w:val="bullet"/>
      <w:lvlText w:val="P"/>
      <w:lvlJc w:val="left"/>
      <w:pPr>
        <w:ind w:left="397" w:hanging="397"/>
      </w:pPr>
      <w:rPr>
        <w:rFonts w:ascii="Wingdings 2" w:hAnsi="Wingdings 2" w:hint="default"/>
        <w:color w:val="00206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65FFB"/>
    <w:multiLevelType w:val="hybridMultilevel"/>
    <w:tmpl w:val="D5D6056A"/>
    <w:lvl w:ilvl="0" w:tplc="0958B142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D66776"/>
    <w:multiLevelType w:val="hybridMultilevel"/>
    <w:tmpl w:val="B36A7812"/>
    <w:lvl w:ilvl="0" w:tplc="909E8C9C">
      <w:start w:val="1"/>
      <w:numFmt w:val="bullet"/>
      <w:lvlText w:val=""/>
      <w:lvlJc w:val="left"/>
      <w:pPr>
        <w:ind w:left="397" w:hanging="397"/>
      </w:pPr>
      <w:rPr>
        <w:rFonts w:ascii="Wingdings" w:hAnsi="Wingdings" w:hint="default"/>
        <w:color w:val="00206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5750E9"/>
    <w:multiLevelType w:val="hybridMultilevel"/>
    <w:tmpl w:val="910E69CC"/>
    <w:lvl w:ilvl="0" w:tplc="89FCECF2">
      <w:start w:val="1"/>
      <w:numFmt w:val="bullet"/>
      <w:lvlText w:val=""/>
      <w:lvlJc w:val="left"/>
      <w:pPr>
        <w:ind w:left="283" w:hanging="283"/>
      </w:pPr>
      <w:rPr>
        <w:rFonts w:ascii="Wingdings" w:hAnsi="Wingdings" w:hint="default"/>
        <w:color w:val="262626" w:themeColor="text1" w:themeTint="D9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542DA8"/>
    <w:multiLevelType w:val="hybridMultilevel"/>
    <w:tmpl w:val="7DEE9DF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4B6364"/>
    <w:multiLevelType w:val="hybridMultilevel"/>
    <w:tmpl w:val="8898AB16"/>
    <w:lvl w:ilvl="0" w:tplc="E51A9CD0">
      <w:start w:val="1"/>
      <w:numFmt w:val="bullet"/>
      <w:lvlText w:val=""/>
      <w:lvlJc w:val="left"/>
      <w:pPr>
        <w:ind w:left="417" w:hanging="360"/>
      </w:pPr>
      <w:rPr>
        <w:rFonts w:ascii="Wingdings" w:hAnsi="Wingdings" w:hint="default"/>
        <w:color w:val="00206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4910D7"/>
    <w:multiLevelType w:val="hybridMultilevel"/>
    <w:tmpl w:val="6EB4551E"/>
    <w:lvl w:ilvl="0" w:tplc="E51A9CD0">
      <w:start w:val="1"/>
      <w:numFmt w:val="bullet"/>
      <w:lvlText w:val=""/>
      <w:lvlJc w:val="left"/>
      <w:pPr>
        <w:ind w:left="417" w:hanging="360"/>
      </w:pPr>
      <w:rPr>
        <w:rFonts w:ascii="Wingdings" w:hAnsi="Wingdings" w:hint="default"/>
        <w:color w:val="00206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DC0B5C"/>
    <w:multiLevelType w:val="hybridMultilevel"/>
    <w:tmpl w:val="9E5CB716"/>
    <w:lvl w:ilvl="0" w:tplc="7898D1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802312">
    <w:abstractNumId w:val="6"/>
  </w:num>
  <w:num w:numId="2" w16cid:durableId="1834027211">
    <w:abstractNumId w:val="8"/>
  </w:num>
  <w:num w:numId="3" w16cid:durableId="201942335">
    <w:abstractNumId w:val="0"/>
  </w:num>
  <w:num w:numId="4" w16cid:durableId="1950776972">
    <w:abstractNumId w:val="9"/>
  </w:num>
  <w:num w:numId="5" w16cid:durableId="757991479">
    <w:abstractNumId w:val="3"/>
  </w:num>
  <w:num w:numId="6" w16cid:durableId="1946689709">
    <w:abstractNumId w:val="5"/>
  </w:num>
  <w:num w:numId="7" w16cid:durableId="218051515">
    <w:abstractNumId w:val="1"/>
  </w:num>
  <w:num w:numId="8" w16cid:durableId="1908227502">
    <w:abstractNumId w:val="7"/>
  </w:num>
  <w:num w:numId="9" w16cid:durableId="371921240">
    <w:abstractNumId w:val="4"/>
  </w:num>
  <w:num w:numId="10" w16cid:durableId="1673559003">
    <w:abstractNumId w:val="10"/>
  </w:num>
  <w:num w:numId="11" w16cid:durableId="195285604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jM1NjGzMDY0MjFW0lEKTi0uzszPAykwMqoFAEfgQ4ItAAAA"/>
  </w:docVars>
  <w:rsids>
    <w:rsidRoot w:val="00160073"/>
    <w:rsid w:val="000015F1"/>
    <w:rsid w:val="00003D16"/>
    <w:rsid w:val="0001028B"/>
    <w:rsid w:val="00010C40"/>
    <w:rsid w:val="00016B22"/>
    <w:rsid w:val="00017024"/>
    <w:rsid w:val="000179FF"/>
    <w:rsid w:val="00022BF9"/>
    <w:rsid w:val="000324DB"/>
    <w:rsid w:val="00034680"/>
    <w:rsid w:val="00035758"/>
    <w:rsid w:val="00041130"/>
    <w:rsid w:val="000451E3"/>
    <w:rsid w:val="00051639"/>
    <w:rsid w:val="00056C17"/>
    <w:rsid w:val="00061C5D"/>
    <w:rsid w:val="0007295A"/>
    <w:rsid w:val="0007753F"/>
    <w:rsid w:val="00082428"/>
    <w:rsid w:val="0008285A"/>
    <w:rsid w:val="0008745E"/>
    <w:rsid w:val="00093091"/>
    <w:rsid w:val="00093C4F"/>
    <w:rsid w:val="0009670E"/>
    <w:rsid w:val="000B1292"/>
    <w:rsid w:val="000B5DEE"/>
    <w:rsid w:val="000B6657"/>
    <w:rsid w:val="000B71D6"/>
    <w:rsid w:val="000C5FAD"/>
    <w:rsid w:val="000C6B03"/>
    <w:rsid w:val="000C7133"/>
    <w:rsid w:val="000C7E80"/>
    <w:rsid w:val="000D2428"/>
    <w:rsid w:val="000E121B"/>
    <w:rsid w:val="000E2A1F"/>
    <w:rsid w:val="000F487F"/>
    <w:rsid w:val="000F6954"/>
    <w:rsid w:val="0011099A"/>
    <w:rsid w:val="00113342"/>
    <w:rsid w:val="0011334C"/>
    <w:rsid w:val="0011432F"/>
    <w:rsid w:val="0012094F"/>
    <w:rsid w:val="00123C5E"/>
    <w:rsid w:val="00134D3F"/>
    <w:rsid w:val="0014169A"/>
    <w:rsid w:val="00142619"/>
    <w:rsid w:val="001465E8"/>
    <w:rsid w:val="0014713C"/>
    <w:rsid w:val="0015122F"/>
    <w:rsid w:val="0015437C"/>
    <w:rsid w:val="00155C62"/>
    <w:rsid w:val="00155CF4"/>
    <w:rsid w:val="00156F6A"/>
    <w:rsid w:val="00160073"/>
    <w:rsid w:val="00164A47"/>
    <w:rsid w:val="00173A84"/>
    <w:rsid w:val="001745A1"/>
    <w:rsid w:val="00181F81"/>
    <w:rsid w:val="0018285F"/>
    <w:rsid w:val="00184E6E"/>
    <w:rsid w:val="00186E27"/>
    <w:rsid w:val="00187244"/>
    <w:rsid w:val="001876CA"/>
    <w:rsid w:val="00187EB5"/>
    <w:rsid w:val="0019340C"/>
    <w:rsid w:val="00196025"/>
    <w:rsid w:val="001A00E4"/>
    <w:rsid w:val="001A71FA"/>
    <w:rsid w:val="001B209A"/>
    <w:rsid w:val="001B7E4C"/>
    <w:rsid w:val="001C0AA9"/>
    <w:rsid w:val="001C17BD"/>
    <w:rsid w:val="001C27D9"/>
    <w:rsid w:val="001C58B1"/>
    <w:rsid w:val="001D0531"/>
    <w:rsid w:val="001D1F31"/>
    <w:rsid w:val="001D48B3"/>
    <w:rsid w:val="001F1107"/>
    <w:rsid w:val="00211AF9"/>
    <w:rsid w:val="00212DE8"/>
    <w:rsid w:val="0021434F"/>
    <w:rsid w:val="00214449"/>
    <w:rsid w:val="002178E1"/>
    <w:rsid w:val="002222B9"/>
    <w:rsid w:val="002233DE"/>
    <w:rsid w:val="0023054C"/>
    <w:rsid w:val="00231104"/>
    <w:rsid w:val="00246357"/>
    <w:rsid w:val="002566D7"/>
    <w:rsid w:val="0025790D"/>
    <w:rsid w:val="00260A91"/>
    <w:rsid w:val="002612A9"/>
    <w:rsid w:val="00264215"/>
    <w:rsid w:val="00272845"/>
    <w:rsid w:val="002739C0"/>
    <w:rsid w:val="00281C9B"/>
    <w:rsid w:val="002949AA"/>
    <w:rsid w:val="00295D94"/>
    <w:rsid w:val="002A0B8B"/>
    <w:rsid w:val="002A66A3"/>
    <w:rsid w:val="002A7C51"/>
    <w:rsid w:val="002B223B"/>
    <w:rsid w:val="002B6301"/>
    <w:rsid w:val="002B658E"/>
    <w:rsid w:val="002B6E6D"/>
    <w:rsid w:val="002B7605"/>
    <w:rsid w:val="002C1E1F"/>
    <w:rsid w:val="002D15FE"/>
    <w:rsid w:val="002D56D8"/>
    <w:rsid w:val="002E1775"/>
    <w:rsid w:val="002E60DE"/>
    <w:rsid w:val="002E62C6"/>
    <w:rsid w:val="002E79CC"/>
    <w:rsid w:val="002F0BB8"/>
    <w:rsid w:val="00301E4A"/>
    <w:rsid w:val="003074C6"/>
    <w:rsid w:val="0031382B"/>
    <w:rsid w:val="003145B2"/>
    <w:rsid w:val="0031759A"/>
    <w:rsid w:val="00322C77"/>
    <w:rsid w:val="003269C9"/>
    <w:rsid w:val="00332C9F"/>
    <w:rsid w:val="00337BE8"/>
    <w:rsid w:val="00344137"/>
    <w:rsid w:val="003450FE"/>
    <w:rsid w:val="00345A7E"/>
    <w:rsid w:val="0035664A"/>
    <w:rsid w:val="003620F9"/>
    <w:rsid w:val="003735EB"/>
    <w:rsid w:val="00377CFF"/>
    <w:rsid w:val="00381812"/>
    <w:rsid w:val="00382FE0"/>
    <w:rsid w:val="00385315"/>
    <w:rsid w:val="00387801"/>
    <w:rsid w:val="003907FC"/>
    <w:rsid w:val="00390A68"/>
    <w:rsid w:val="003977CA"/>
    <w:rsid w:val="003B02D7"/>
    <w:rsid w:val="003B48C5"/>
    <w:rsid w:val="003B585A"/>
    <w:rsid w:val="003B587E"/>
    <w:rsid w:val="003B5CFC"/>
    <w:rsid w:val="003B6198"/>
    <w:rsid w:val="003B6F3A"/>
    <w:rsid w:val="003B6FF7"/>
    <w:rsid w:val="003C1BB8"/>
    <w:rsid w:val="003D200A"/>
    <w:rsid w:val="003D2239"/>
    <w:rsid w:val="003D3080"/>
    <w:rsid w:val="003D37CC"/>
    <w:rsid w:val="003D3D63"/>
    <w:rsid w:val="003E0CA4"/>
    <w:rsid w:val="003F03CD"/>
    <w:rsid w:val="003F1E8B"/>
    <w:rsid w:val="003F49D9"/>
    <w:rsid w:val="003F57CF"/>
    <w:rsid w:val="003F61AA"/>
    <w:rsid w:val="00400640"/>
    <w:rsid w:val="0040355F"/>
    <w:rsid w:val="004077CF"/>
    <w:rsid w:val="004209A0"/>
    <w:rsid w:val="0042448B"/>
    <w:rsid w:val="00431332"/>
    <w:rsid w:val="004320E2"/>
    <w:rsid w:val="004330BE"/>
    <w:rsid w:val="00436CA8"/>
    <w:rsid w:val="00440387"/>
    <w:rsid w:val="00447547"/>
    <w:rsid w:val="00454B11"/>
    <w:rsid w:val="00457C7E"/>
    <w:rsid w:val="00463A6D"/>
    <w:rsid w:val="00470D4B"/>
    <w:rsid w:val="0047147D"/>
    <w:rsid w:val="004A2374"/>
    <w:rsid w:val="004A48B2"/>
    <w:rsid w:val="004A6AF1"/>
    <w:rsid w:val="004A6E10"/>
    <w:rsid w:val="004A7E87"/>
    <w:rsid w:val="004C333E"/>
    <w:rsid w:val="004D54A9"/>
    <w:rsid w:val="004D6656"/>
    <w:rsid w:val="004D6815"/>
    <w:rsid w:val="004F0E9D"/>
    <w:rsid w:val="004F16F0"/>
    <w:rsid w:val="004F2EC6"/>
    <w:rsid w:val="004F4F24"/>
    <w:rsid w:val="004F6D03"/>
    <w:rsid w:val="00500400"/>
    <w:rsid w:val="00503A6A"/>
    <w:rsid w:val="00507C86"/>
    <w:rsid w:val="00512257"/>
    <w:rsid w:val="00520CE3"/>
    <w:rsid w:val="00522856"/>
    <w:rsid w:val="00522DE7"/>
    <w:rsid w:val="00530399"/>
    <w:rsid w:val="005331C5"/>
    <w:rsid w:val="00540545"/>
    <w:rsid w:val="00544AD2"/>
    <w:rsid w:val="00552850"/>
    <w:rsid w:val="00554BA0"/>
    <w:rsid w:val="00564944"/>
    <w:rsid w:val="00576522"/>
    <w:rsid w:val="005769D8"/>
    <w:rsid w:val="00582E5C"/>
    <w:rsid w:val="00585238"/>
    <w:rsid w:val="0059414D"/>
    <w:rsid w:val="00595665"/>
    <w:rsid w:val="005962A5"/>
    <w:rsid w:val="005A35B1"/>
    <w:rsid w:val="005B0C98"/>
    <w:rsid w:val="005B6A9A"/>
    <w:rsid w:val="005C1D16"/>
    <w:rsid w:val="005C2841"/>
    <w:rsid w:val="005C31D6"/>
    <w:rsid w:val="005D073F"/>
    <w:rsid w:val="005D36B6"/>
    <w:rsid w:val="005E09E1"/>
    <w:rsid w:val="005F1332"/>
    <w:rsid w:val="005F150A"/>
    <w:rsid w:val="005F28FE"/>
    <w:rsid w:val="005F44D9"/>
    <w:rsid w:val="00605469"/>
    <w:rsid w:val="00606129"/>
    <w:rsid w:val="00607C7C"/>
    <w:rsid w:val="00607FFD"/>
    <w:rsid w:val="00611D6C"/>
    <w:rsid w:val="006201E7"/>
    <w:rsid w:val="006216B5"/>
    <w:rsid w:val="006305D1"/>
    <w:rsid w:val="00630E5F"/>
    <w:rsid w:val="00634151"/>
    <w:rsid w:val="006351C7"/>
    <w:rsid w:val="006374D9"/>
    <w:rsid w:val="00642CB7"/>
    <w:rsid w:val="00643BD4"/>
    <w:rsid w:val="00664415"/>
    <w:rsid w:val="00667790"/>
    <w:rsid w:val="006707AA"/>
    <w:rsid w:val="006728BA"/>
    <w:rsid w:val="0068062F"/>
    <w:rsid w:val="00682E45"/>
    <w:rsid w:val="0068418A"/>
    <w:rsid w:val="00690074"/>
    <w:rsid w:val="006952CE"/>
    <w:rsid w:val="0069716D"/>
    <w:rsid w:val="006975FC"/>
    <w:rsid w:val="006A2378"/>
    <w:rsid w:val="006A4119"/>
    <w:rsid w:val="006A7BF1"/>
    <w:rsid w:val="006B3BA5"/>
    <w:rsid w:val="006B5FF8"/>
    <w:rsid w:val="006C3E46"/>
    <w:rsid w:val="006D72C7"/>
    <w:rsid w:val="006E712D"/>
    <w:rsid w:val="006F4E4D"/>
    <w:rsid w:val="006F564E"/>
    <w:rsid w:val="006F5825"/>
    <w:rsid w:val="006F582C"/>
    <w:rsid w:val="006F7833"/>
    <w:rsid w:val="00702655"/>
    <w:rsid w:val="007109C2"/>
    <w:rsid w:val="00710C8C"/>
    <w:rsid w:val="00714B07"/>
    <w:rsid w:val="0072103D"/>
    <w:rsid w:val="007266D8"/>
    <w:rsid w:val="00726C3D"/>
    <w:rsid w:val="00733684"/>
    <w:rsid w:val="00733C31"/>
    <w:rsid w:val="00742147"/>
    <w:rsid w:val="007435D3"/>
    <w:rsid w:val="00744BF7"/>
    <w:rsid w:val="00746732"/>
    <w:rsid w:val="00755742"/>
    <w:rsid w:val="00764DD4"/>
    <w:rsid w:val="007658D2"/>
    <w:rsid w:val="007662F1"/>
    <w:rsid w:val="00771AD1"/>
    <w:rsid w:val="00777998"/>
    <w:rsid w:val="00780D3F"/>
    <w:rsid w:val="00791AC8"/>
    <w:rsid w:val="00793A07"/>
    <w:rsid w:val="00796283"/>
    <w:rsid w:val="00796E6B"/>
    <w:rsid w:val="0079761E"/>
    <w:rsid w:val="007A0F94"/>
    <w:rsid w:val="007A38C8"/>
    <w:rsid w:val="007C1519"/>
    <w:rsid w:val="007C2CC6"/>
    <w:rsid w:val="007C3AE1"/>
    <w:rsid w:val="007C4B23"/>
    <w:rsid w:val="007D429E"/>
    <w:rsid w:val="007D74E2"/>
    <w:rsid w:val="007E2D23"/>
    <w:rsid w:val="007F4B9D"/>
    <w:rsid w:val="007F4E95"/>
    <w:rsid w:val="007F50DB"/>
    <w:rsid w:val="00804BEC"/>
    <w:rsid w:val="00805701"/>
    <w:rsid w:val="0081171B"/>
    <w:rsid w:val="00824A29"/>
    <w:rsid w:val="00826D3C"/>
    <w:rsid w:val="00832907"/>
    <w:rsid w:val="00834FCB"/>
    <w:rsid w:val="00844CB1"/>
    <w:rsid w:val="00846C1D"/>
    <w:rsid w:val="00851A56"/>
    <w:rsid w:val="0085521E"/>
    <w:rsid w:val="00867773"/>
    <w:rsid w:val="0087302E"/>
    <w:rsid w:val="00891739"/>
    <w:rsid w:val="008935D3"/>
    <w:rsid w:val="00896F2B"/>
    <w:rsid w:val="008A1ADB"/>
    <w:rsid w:val="008A1FA4"/>
    <w:rsid w:val="008A24BD"/>
    <w:rsid w:val="008B3D18"/>
    <w:rsid w:val="008B4DAE"/>
    <w:rsid w:val="008C00C9"/>
    <w:rsid w:val="008C6B40"/>
    <w:rsid w:val="008D175D"/>
    <w:rsid w:val="008D4139"/>
    <w:rsid w:val="008D57D4"/>
    <w:rsid w:val="008D5953"/>
    <w:rsid w:val="008D5C57"/>
    <w:rsid w:val="008D6CA2"/>
    <w:rsid w:val="008E378A"/>
    <w:rsid w:val="008E5765"/>
    <w:rsid w:val="008E6635"/>
    <w:rsid w:val="008F3CAD"/>
    <w:rsid w:val="008F66FD"/>
    <w:rsid w:val="008F77AB"/>
    <w:rsid w:val="00905D87"/>
    <w:rsid w:val="0090629A"/>
    <w:rsid w:val="00911220"/>
    <w:rsid w:val="00911C76"/>
    <w:rsid w:val="00913765"/>
    <w:rsid w:val="00915E63"/>
    <w:rsid w:val="00917E10"/>
    <w:rsid w:val="0092503D"/>
    <w:rsid w:val="009311F1"/>
    <w:rsid w:val="009312A5"/>
    <w:rsid w:val="009319BF"/>
    <w:rsid w:val="00931A4E"/>
    <w:rsid w:val="0093343E"/>
    <w:rsid w:val="00942E95"/>
    <w:rsid w:val="00943A6E"/>
    <w:rsid w:val="00947C14"/>
    <w:rsid w:val="00952EBE"/>
    <w:rsid w:val="00964677"/>
    <w:rsid w:val="009712E7"/>
    <w:rsid w:val="00972108"/>
    <w:rsid w:val="009862DE"/>
    <w:rsid w:val="009867D4"/>
    <w:rsid w:val="00987AC3"/>
    <w:rsid w:val="00991C50"/>
    <w:rsid w:val="00996C75"/>
    <w:rsid w:val="009A06C8"/>
    <w:rsid w:val="009A4E51"/>
    <w:rsid w:val="009A6F86"/>
    <w:rsid w:val="009A758F"/>
    <w:rsid w:val="009B12E9"/>
    <w:rsid w:val="009B2054"/>
    <w:rsid w:val="009C4F69"/>
    <w:rsid w:val="009D3192"/>
    <w:rsid w:val="009D5987"/>
    <w:rsid w:val="009E16D9"/>
    <w:rsid w:val="009E28C3"/>
    <w:rsid w:val="009E44FA"/>
    <w:rsid w:val="009E454C"/>
    <w:rsid w:val="009F0B83"/>
    <w:rsid w:val="009F47C5"/>
    <w:rsid w:val="00A00C9D"/>
    <w:rsid w:val="00A029DE"/>
    <w:rsid w:val="00A05003"/>
    <w:rsid w:val="00A07EB5"/>
    <w:rsid w:val="00A106C2"/>
    <w:rsid w:val="00A20A3C"/>
    <w:rsid w:val="00A34AB5"/>
    <w:rsid w:val="00A4244B"/>
    <w:rsid w:val="00A43696"/>
    <w:rsid w:val="00A4623F"/>
    <w:rsid w:val="00A47807"/>
    <w:rsid w:val="00A67201"/>
    <w:rsid w:val="00A676B1"/>
    <w:rsid w:val="00A70C21"/>
    <w:rsid w:val="00A70DAB"/>
    <w:rsid w:val="00A84110"/>
    <w:rsid w:val="00A85011"/>
    <w:rsid w:val="00A86A7B"/>
    <w:rsid w:val="00A90B42"/>
    <w:rsid w:val="00AB2BDC"/>
    <w:rsid w:val="00AB39A6"/>
    <w:rsid w:val="00AC4937"/>
    <w:rsid w:val="00AC6EA0"/>
    <w:rsid w:val="00AD1D2C"/>
    <w:rsid w:val="00AD42FD"/>
    <w:rsid w:val="00AE0872"/>
    <w:rsid w:val="00AE3297"/>
    <w:rsid w:val="00AF2497"/>
    <w:rsid w:val="00AF533D"/>
    <w:rsid w:val="00B00E8D"/>
    <w:rsid w:val="00B21983"/>
    <w:rsid w:val="00B219A7"/>
    <w:rsid w:val="00B225C1"/>
    <w:rsid w:val="00B2375F"/>
    <w:rsid w:val="00B24E59"/>
    <w:rsid w:val="00B2648D"/>
    <w:rsid w:val="00B37949"/>
    <w:rsid w:val="00B437D1"/>
    <w:rsid w:val="00B4380C"/>
    <w:rsid w:val="00B4669A"/>
    <w:rsid w:val="00B46AD7"/>
    <w:rsid w:val="00B47D1E"/>
    <w:rsid w:val="00B5591B"/>
    <w:rsid w:val="00B72725"/>
    <w:rsid w:val="00B7610C"/>
    <w:rsid w:val="00B81C37"/>
    <w:rsid w:val="00B86B99"/>
    <w:rsid w:val="00B94064"/>
    <w:rsid w:val="00B948AC"/>
    <w:rsid w:val="00B94957"/>
    <w:rsid w:val="00BA00E4"/>
    <w:rsid w:val="00BA0D14"/>
    <w:rsid w:val="00BA2DA7"/>
    <w:rsid w:val="00BA36A0"/>
    <w:rsid w:val="00BB302E"/>
    <w:rsid w:val="00BB52D9"/>
    <w:rsid w:val="00BB7E8C"/>
    <w:rsid w:val="00BC3767"/>
    <w:rsid w:val="00BD4C34"/>
    <w:rsid w:val="00BD4FD6"/>
    <w:rsid w:val="00BD5C79"/>
    <w:rsid w:val="00BE013C"/>
    <w:rsid w:val="00BE64AB"/>
    <w:rsid w:val="00C02684"/>
    <w:rsid w:val="00C10210"/>
    <w:rsid w:val="00C22DBA"/>
    <w:rsid w:val="00C2649D"/>
    <w:rsid w:val="00C31FEF"/>
    <w:rsid w:val="00C32FA1"/>
    <w:rsid w:val="00C34E35"/>
    <w:rsid w:val="00C37921"/>
    <w:rsid w:val="00C42098"/>
    <w:rsid w:val="00C44295"/>
    <w:rsid w:val="00C462DC"/>
    <w:rsid w:val="00C55390"/>
    <w:rsid w:val="00C641F8"/>
    <w:rsid w:val="00C66C57"/>
    <w:rsid w:val="00C75E87"/>
    <w:rsid w:val="00C84173"/>
    <w:rsid w:val="00C90457"/>
    <w:rsid w:val="00C956FC"/>
    <w:rsid w:val="00C95955"/>
    <w:rsid w:val="00C95C3D"/>
    <w:rsid w:val="00CA456D"/>
    <w:rsid w:val="00CA7922"/>
    <w:rsid w:val="00CA7EF2"/>
    <w:rsid w:val="00CB1267"/>
    <w:rsid w:val="00CB32BC"/>
    <w:rsid w:val="00CB7336"/>
    <w:rsid w:val="00CC0F26"/>
    <w:rsid w:val="00CD629C"/>
    <w:rsid w:val="00CE055C"/>
    <w:rsid w:val="00CE3148"/>
    <w:rsid w:val="00CE365A"/>
    <w:rsid w:val="00CF23EB"/>
    <w:rsid w:val="00CF4941"/>
    <w:rsid w:val="00CF5E32"/>
    <w:rsid w:val="00D061DC"/>
    <w:rsid w:val="00D162F8"/>
    <w:rsid w:val="00D16589"/>
    <w:rsid w:val="00D22562"/>
    <w:rsid w:val="00D256D3"/>
    <w:rsid w:val="00D30330"/>
    <w:rsid w:val="00D3401A"/>
    <w:rsid w:val="00D404C5"/>
    <w:rsid w:val="00D414EC"/>
    <w:rsid w:val="00D476A7"/>
    <w:rsid w:val="00D479CE"/>
    <w:rsid w:val="00D531F1"/>
    <w:rsid w:val="00D56BE1"/>
    <w:rsid w:val="00D6180C"/>
    <w:rsid w:val="00D65176"/>
    <w:rsid w:val="00D75ECA"/>
    <w:rsid w:val="00D83DCC"/>
    <w:rsid w:val="00D91355"/>
    <w:rsid w:val="00D95B5F"/>
    <w:rsid w:val="00DA7CEF"/>
    <w:rsid w:val="00DB0C89"/>
    <w:rsid w:val="00DB7908"/>
    <w:rsid w:val="00DC1229"/>
    <w:rsid w:val="00DC3DF1"/>
    <w:rsid w:val="00DC5A04"/>
    <w:rsid w:val="00DC5EC2"/>
    <w:rsid w:val="00DC7BD8"/>
    <w:rsid w:val="00DD1239"/>
    <w:rsid w:val="00DD3553"/>
    <w:rsid w:val="00DD4319"/>
    <w:rsid w:val="00DE43FF"/>
    <w:rsid w:val="00DE6A69"/>
    <w:rsid w:val="00DF36E7"/>
    <w:rsid w:val="00DF3BC8"/>
    <w:rsid w:val="00E0414A"/>
    <w:rsid w:val="00E046E3"/>
    <w:rsid w:val="00E047EE"/>
    <w:rsid w:val="00E065CB"/>
    <w:rsid w:val="00E12A47"/>
    <w:rsid w:val="00E132D8"/>
    <w:rsid w:val="00E30F3F"/>
    <w:rsid w:val="00E31E5C"/>
    <w:rsid w:val="00E326C9"/>
    <w:rsid w:val="00E33FC3"/>
    <w:rsid w:val="00E35685"/>
    <w:rsid w:val="00E362E0"/>
    <w:rsid w:val="00E410A6"/>
    <w:rsid w:val="00E431E2"/>
    <w:rsid w:val="00E53BFF"/>
    <w:rsid w:val="00E56154"/>
    <w:rsid w:val="00E61E6E"/>
    <w:rsid w:val="00E661DC"/>
    <w:rsid w:val="00E739DF"/>
    <w:rsid w:val="00E8051E"/>
    <w:rsid w:val="00E867C1"/>
    <w:rsid w:val="00E86D70"/>
    <w:rsid w:val="00E87D67"/>
    <w:rsid w:val="00E96D90"/>
    <w:rsid w:val="00EA0973"/>
    <w:rsid w:val="00EA33BB"/>
    <w:rsid w:val="00EA3AD1"/>
    <w:rsid w:val="00EA54BA"/>
    <w:rsid w:val="00EA607F"/>
    <w:rsid w:val="00EB4529"/>
    <w:rsid w:val="00EC5F6C"/>
    <w:rsid w:val="00ED0C72"/>
    <w:rsid w:val="00ED39DA"/>
    <w:rsid w:val="00ED790B"/>
    <w:rsid w:val="00EF1F1D"/>
    <w:rsid w:val="00EF2283"/>
    <w:rsid w:val="00EF2AA1"/>
    <w:rsid w:val="00F001BB"/>
    <w:rsid w:val="00F046B9"/>
    <w:rsid w:val="00F05650"/>
    <w:rsid w:val="00F11771"/>
    <w:rsid w:val="00F11958"/>
    <w:rsid w:val="00F150B1"/>
    <w:rsid w:val="00F155CF"/>
    <w:rsid w:val="00F156AD"/>
    <w:rsid w:val="00F1573E"/>
    <w:rsid w:val="00F16021"/>
    <w:rsid w:val="00F163A5"/>
    <w:rsid w:val="00F16696"/>
    <w:rsid w:val="00F23DC8"/>
    <w:rsid w:val="00F342BA"/>
    <w:rsid w:val="00F42107"/>
    <w:rsid w:val="00F5375A"/>
    <w:rsid w:val="00F56732"/>
    <w:rsid w:val="00F61381"/>
    <w:rsid w:val="00F703AD"/>
    <w:rsid w:val="00F704C1"/>
    <w:rsid w:val="00F71849"/>
    <w:rsid w:val="00F73670"/>
    <w:rsid w:val="00F73CD8"/>
    <w:rsid w:val="00F8289D"/>
    <w:rsid w:val="00F8799A"/>
    <w:rsid w:val="00F92E2F"/>
    <w:rsid w:val="00F96B7A"/>
    <w:rsid w:val="00F979EE"/>
    <w:rsid w:val="00FB4523"/>
    <w:rsid w:val="00FB538C"/>
    <w:rsid w:val="00FC1D76"/>
    <w:rsid w:val="00FC2EDE"/>
    <w:rsid w:val="00FC3A93"/>
    <w:rsid w:val="00FC472B"/>
    <w:rsid w:val="00FD1162"/>
    <w:rsid w:val="00FD7587"/>
    <w:rsid w:val="00FE5AA8"/>
    <w:rsid w:val="00FF3614"/>
    <w:rsid w:val="00FF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241EBB"/>
  <w15:docId w15:val="{AB77AA19-2198-49FB-B4FA-3B479DB08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B6301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6CA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6A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6A3"/>
  </w:style>
  <w:style w:type="paragraph" w:styleId="Footer">
    <w:name w:val="footer"/>
    <w:basedOn w:val="Normal"/>
    <w:link w:val="FooterChar"/>
    <w:uiPriority w:val="99"/>
    <w:unhideWhenUsed/>
    <w:rsid w:val="002A66A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6A3"/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780D3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63A6D"/>
    <w:rPr>
      <w:i/>
      <w:iCs/>
    </w:rPr>
  </w:style>
  <w:style w:type="character" w:styleId="Hyperlink">
    <w:name w:val="Hyperlink"/>
    <w:basedOn w:val="DefaultParagraphFont"/>
    <w:uiPriority w:val="99"/>
    <w:unhideWhenUsed/>
    <w:rsid w:val="00CA7922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CA79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A9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2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292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340C"/>
    <w:rPr>
      <w:color w:val="605E5C"/>
      <w:shd w:val="clear" w:color="auto" w:fill="E1DFDD"/>
    </w:rPr>
  </w:style>
  <w:style w:type="character" w:customStyle="1" w:styleId="s-rg-t">
    <w:name w:val="s-rg-t"/>
    <w:basedOn w:val="DefaultParagraphFont"/>
    <w:rsid w:val="00CD629C"/>
  </w:style>
  <w:style w:type="character" w:customStyle="1" w:styleId="Heading3Char">
    <w:name w:val="Heading 3 Char"/>
    <w:basedOn w:val="DefaultParagraphFont"/>
    <w:link w:val="Heading3"/>
    <w:uiPriority w:val="9"/>
    <w:rsid w:val="002B6301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BodyTextIndent">
    <w:name w:val="Body Text Indent"/>
    <w:basedOn w:val="Normal"/>
    <w:link w:val="BodyTextIndentChar"/>
    <w:rsid w:val="00D256D3"/>
    <w:pPr>
      <w:tabs>
        <w:tab w:val="left" w:pos="360"/>
        <w:tab w:val="left" w:pos="720"/>
        <w:tab w:val="left" w:pos="1080"/>
      </w:tabs>
      <w:ind w:left="360"/>
    </w:pPr>
    <w:rPr>
      <w:rFonts w:ascii="Times New Roman" w:eastAsia="Times New Roman" w:hAnsi="Times New Roman" w:cs="Times New Roman"/>
      <w:sz w:val="22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D256D3"/>
    <w:rPr>
      <w:rFonts w:ascii="Times New Roman" w:eastAsia="Times New Roman" w:hAnsi="Times New Roman" w:cs="Times New Roman"/>
      <w:sz w:val="22"/>
      <w:szCs w:val="20"/>
      <w:lang w:val="en-US"/>
    </w:r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D256D3"/>
  </w:style>
  <w:style w:type="paragraph" w:customStyle="1" w:styleId="Default">
    <w:name w:val="Default"/>
    <w:rsid w:val="00156F6A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6CA8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otel--name">
    <w:name w:val="hotel--name"/>
    <w:basedOn w:val="DefaultParagraphFont"/>
    <w:rsid w:val="00344137"/>
  </w:style>
  <w:style w:type="character" w:customStyle="1" w:styleId="sr-only">
    <w:name w:val="sr-only"/>
    <w:basedOn w:val="DefaultParagraphFont"/>
    <w:rsid w:val="003441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6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9753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3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0344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25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0324A5536724FBD1836F585FAD99D" ma:contentTypeVersion="10" ma:contentTypeDescription="Crée un document." ma:contentTypeScope="" ma:versionID="712c30737184f68829a19131dcf06f53">
  <xsd:schema xmlns:xsd="http://www.w3.org/2001/XMLSchema" xmlns:xs="http://www.w3.org/2001/XMLSchema" xmlns:p="http://schemas.microsoft.com/office/2006/metadata/properties" xmlns:ns3="927f80f8-bac8-4cd9-94f6-3a512e2f0457" targetNamespace="http://schemas.microsoft.com/office/2006/metadata/properties" ma:root="true" ma:fieldsID="f2c115020ac1669126a82083aeea5818" ns3:_="">
    <xsd:import namespace="927f80f8-bac8-4cd9-94f6-3a512e2f04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f80f8-bac8-4cd9-94f6-3a512e2f0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2AB2FA-AD5C-4EAF-ABFD-E51C9819C6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2240A5-385B-49C0-90C9-CF42F1896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f80f8-bac8-4cd9-94f6-3a512e2f04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99480E-603F-4DBF-AC80-6310988EBF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86E7E4-5798-4139-A1E8-56EDA7E60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37</Words>
  <Characters>819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seph Karam</cp:lastModifiedBy>
  <cp:revision>2</cp:revision>
  <cp:lastPrinted>2022-04-25T05:21:00Z</cp:lastPrinted>
  <dcterms:created xsi:type="dcterms:W3CDTF">2022-07-02T06:07:00Z</dcterms:created>
  <dcterms:modified xsi:type="dcterms:W3CDTF">2022-07-02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0324A5536724FBD1836F585FAD99D</vt:lpwstr>
  </property>
</Properties>
</file>